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Baker Internship in Venezuela Caracas</w:t>
      </w:r>
    </w:p>
    <w:bookmarkEnd w:id="20"/>
    <w:p>
      <w:pPr>
        <w:pStyle w:val="BodyText"/>
      </w:pPr>
      <w:r>
        <w:t xml:space="preserve">María Fernández García</w:t>
      </w:r>
      <w:r>
        <w:br/>
      </w:r>
      <w:r>
        <w:t xml:space="preserve">Calle 50, Apto 3B</w:t>
      </w:r>
      <w:r>
        <w:br/>
      </w:r>
      <w:r>
        <w:t xml:space="preserve">Las Mercedes, Caracas</w:t>
      </w:r>
      <w:r>
        <w:br/>
      </w:r>
      <w:r>
        <w:t xml:space="preserve">Venezuela | +58 414 XXXXXXX</w:t>
      </w:r>
    </w:p>
    <w:p>
      <w:pPr>
        <w:pStyle w:val="BodyText"/>
      </w:pPr>
      <w:r>
        <w:t xml:space="preserve">October 26, 2023</w:t>
      </w:r>
    </w:p>
    <w:p>
      <w:pPr>
        <w:pStyle w:val="BodyText"/>
      </w:pPr>
      <w:r>
        <w:t xml:space="preserve">Gerente de Recursos Humanos</w:t>
      </w:r>
      <w:r>
        <w:br/>
      </w:r>
      <w:r>
        <w:t xml:space="preserve">Panadería La Fina Tradición</w:t>
      </w:r>
      <w:r>
        <w:br/>
      </w:r>
      <w:r>
        <w:t xml:space="preserve">Avenida Francisco de Miranda, Edificio El Sol</w:t>
      </w:r>
      <w:r>
        <w:br/>
      </w:r>
      <w:r>
        <w:t xml:space="preserve">Centro Comercial Las Mercedes</w:t>
      </w:r>
      <w:r>
        <w:br/>
      </w:r>
      <w:r>
        <w:t xml:space="preserve">Caracas, Venezuela</w:t>
      </w:r>
    </w:p>
    <w:p>
      <w:pPr>
        <w:pStyle w:val="BodyText"/>
      </w:pPr>
      <w:r>
        <w:t xml:space="preserve">SUBJECT: APPLICATION FOR BAKER INTERNSHIP POSITION</w:t>
      </w:r>
    </w:p>
    <w:p>
      <w:pPr>
        <w:pStyle w:val="BodyText"/>
      </w:pPr>
      <w:r>
        <w:t xml:space="preserve">Dear Hiring Manager,</w:t>
      </w:r>
    </w:p>
    <w:p>
      <w:pPr>
        <w:pStyle w:val="BodyText"/>
      </w:pPr>
      <w:r>
        <w:t xml:space="preserve">With profound enthusiasm, I submit my application for the Baker Internship position at Panadería La Fina Tradición in Caracas, Venezuela. As a dedicated culinary student deeply passionate about preserving and innovating traditional Venezuelan baking techniques, I am eager to contribute to your esteemed establishment's legacy of excellence. This Internship Application Letter represents not merely a job inquiry, but a heartfelt commitment to mastering the art of bread-making within Venezuela Caracas' vibrant culinary landscape—a city where every aroma of freshly baked arepas and pan de muerto tells a story of cultural heritage.</w:t>
      </w:r>
    </w:p>
    <w:p>
      <w:pPr>
        <w:pStyle w:val="BodyText"/>
      </w:pPr>
      <w:r>
        <w:t xml:space="preserve">My journey in baking began in my family's home kitchen in Baruta, Caracas, where I learned the meticulous rhythm of preparing pão de queijo and sweet pastelitos from my abuela. At 17, I volunteered at a community bakery project for low-income families, where I honed skills like yeast management and dough fermentation while serving over 200 daily portions of traditional Venezuelan breads. This experience ignited my understanding that baking transcends mere technique—it's about community nourishment and cultural preservation. As a student at the Universidad Central de Venezuela's Culinary Arts Program (currently completing my second year), I've deepened this foundation through coursework in food science, sanitation protocols, and Venezuelan gastronomy history.</w:t>
      </w:r>
    </w:p>
    <w:p>
      <w:pPr>
        <w:pStyle w:val="BodyText"/>
      </w:pPr>
      <w:r>
        <w:t xml:space="preserve">I am particularly drawn to Panadería La Fina Tradición because of your commitment to authentic Venezuelan ingredients and your recent initiative promoting "Bread Without Borders" — a program supplying daily loaves to community centers across Caracas. Having followed your work since my high school years, I admire how you've elevated humble *arepa* into a cultural icon while maintaining the rustic charm that defines our city's bakeries. In Venezuela Caracas, where traditional bakeries are economic lifelines for many families, your approach embodies the very essence of what I aspire to achieve as a Baker professional. My internship application stems from a desire to learn under masters who understand that every loaf we shape reflects Venezuela's resilience and creativity.</w:t>
      </w:r>
    </w:p>
    <w:p>
      <w:pPr>
        <w:pStyle w:val="BodyText"/>
      </w:pPr>
      <w:r>
        <w:t xml:space="preserve">During my academic training, I've developed specialized skills directly applicable to your operations. I'm proficient in crafting *pan de coco*, *churros*, and the delicate *manteles* (sweet rolls) that define Venezuelan breakfast culture, while understanding the critical role of temperature control in Caracas' tropical climate. My sanitation certification from the Venezuelan Ministry of Health ensures strict adherence to food safety standards—vital when working with high-volume production like your morning *pastelitos* rush. I've also trained in basic equipment maintenance for commercial mixers and ovens, having assisted at my university's campus bakery where we processed 300+ units daily. What truly sets me apart is my cultural fluency: I understand how to adapt recipes for seasonal Venezuelan ingredients (like the *guayaba* from Barquisimeto or *piloncillo* from Mérida) while respecting traditional methods.</w:t>
      </w:r>
    </w:p>
    <w:p>
      <w:pPr>
        <w:pStyle w:val="BodyText"/>
      </w:pPr>
      <w:r>
        <w:t xml:space="preserve">As a Baker Intern in Venezuela Caracas, I am prepared to embrace both the physical demands and cultural nuances of your kitchen. On rainy mornings in Caracas, when the humidity challenges dough consistency, I've practiced techniques like using natural sourdough starters to maintain texture—skills developed through weekend experiments with local *barrigón* flour. I recognize that Venezuela's bakery sector faces unique challenges: supply chain fluctuations requiring creative substitution strategies (like using *chayote* in place of certain vegetables during shortages) and the need for warm, welcoming service in communities where bakeries function as social hubs. My background living in Caracas' Las Mercedes district has given me firsthand insight into these dynamics—I've witnessed how a single basket of *arepas calientes* can transform a neighborhood market into a gathering place.</w:t>
      </w:r>
    </w:p>
    <w:p>
      <w:pPr>
        <w:pStyle w:val="BodyText"/>
      </w:pPr>
      <w:r>
        <w:t xml:space="preserve">This Internship Application Letter also reflects my long-term commitment to Venezuela's culinary future. I plan to integrate my education with hands-on experience by documenting traditional recipes in the "Venezuelan Baker's Archive Project," which aims to preserve indigenous techniques before they disappear. I've already begun collaborating with *Casa de la Cultura* on Caracas' historic Paseo Los Próceres to record methods used in 1950s-era bakeries. As a future Baker, I believe we must honor our past while innovating—whether it's developing gluten-free *pão de queijo* for health-conscious families or creating eco-friendly packaging using recycled banana leaves, as seen in some Caracas initiatives.</w:t>
      </w:r>
    </w:p>
    <w:p>
      <w:pPr>
        <w:pStyle w:val="BodyText"/>
      </w:pPr>
      <w:r>
        <w:t xml:space="preserve">What excites me most about this opportunity is the chance to learn from your master bakers while contributing fresh perspectives. During my visit to your Las Mercedes location last month, I observed how you train apprentices not just in kneading techniques but in reading customer preferences—like adjusting *pan de jamón* sweetness based on neighborhood tastes. This holistic approach mirrors my own belief that a Baker must be a cultural ambassador as much as a technician. I've already begun learning Spanish for Professional Bakers (SEP) certification to deepen my technical knowledge, and I'm confident this internship would accelerate my growth from an enthusiastic novice to someone who can confidently manage your signature *pan de batata* production line.</w:t>
      </w:r>
    </w:p>
    <w:p>
      <w:pPr>
        <w:pStyle w:val="BodyText"/>
      </w:pPr>
      <w:r>
        <w:t xml:space="preserve">Venezuela Caracas isn't just a location—it's the heartbeat of our baking traditions. From the bustling *barreras* (street stands) near El Ávila National Park to the artisanal lofts in Chacao, every corner breathes culinary history. I am ready to immerse myself in this environment, working alongside your team from 5:00 AM until closing to ensure each loaf meets your exceptional standards. My goal is not merely to complete an internship, but to become a trusted member of Panadería La Fina Tradición's family—a Baker who embodies the warmth and precision that makes Venezuelan breads beloved worldwide.</w:t>
      </w:r>
    </w:p>
    <w:p>
      <w:pPr>
        <w:pStyle w:val="BodyText"/>
      </w:pPr>
      <w:r>
        <w:t xml:space="preserve">Sincerely,</w:t>
      </w:r>
      <w:r>
        <w:br/>
      </w:r>
      <w:r>
        <w:br/>
      </w:r>
      <w:r>
        <w:t xml:space="preserve">María Fernández García</w:t>
      </w:r>
    </w:p>
    <w:p>
      <w:r>
        <w:pict>
          <v:rect style="width:0;height:1.5pt" o:hralign="center" o:hrstd="t" o:hr="t"/>
        </w:pict>
      </w:r>
    </w:p>
    <w:p>
      <w:pPr>
        <w:pStyle w:val="FirstParagraph"/>
      </w:pPr>
      <w:r>
        <w:t xml:space="preserve">María Fernández Garcí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5-12-10T17:22:17Z</dcterms:created>
  <dcterms:modified xsi:type="dcterms:W3CDTF">2025-12-10T17:22:17Z</dcterms:modified>
</cp:coreProperties>
</file>

<file path=docProps/custom.xml><?xml version="1.0" encoding="utf-8"?>
<Properties xmlns="http://schemas.openxmlformats.org/officeDocument/2006/custom-properties" xmlns:vt="http://schemas.openxmlformats.org/officeDocument/2006/docPropsVTypes"/>
</file>